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213ADA" w14:paraId="5E95614A" w14:textId="77777777" w:rsidTr="00AD700E">
        <w:tc>
          <w:tcPr>
            <w:tcW w:w="4672" w:type="dxa"/>
          </w:tcPr>
          <w:p w14:paraId="4C1FBD8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E296F1" wp14:editId="5DC56833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78B6EBCF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1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1"/>
          </w:p>
          <w:p w14:paraId="1C816980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address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2BB90C5F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email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751C6D2E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" w:eastAsia="en"/>
              </w:rPr>
              <w:t>company.phone</w:t>
            </w:r>
            <w:proofErr w:type="spellEnd"/>
            <w:proofErr w:type="gram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23C23D29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114DEC" w14:paraId="2A0BBF56" w14:textId="77777777" w:rsidTr="00AD700E">
        <w:tc>
          <w:tcPr>
            <w:tcW w:w="4672" w:type="dxa"/>
          </w:tcPr>
          <w:p w14:paraId="6DB1093C" w14:textId="434598D9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2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</w:t>
            </w:r>
            <w:proofErr w:type="spellStart"/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invoice</w:t>
            </w:r>
            <w:r w:rsidR="00114DEC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N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umber</w:t>
            </w:r>
            <w:proofErr w:type="spellEnd"/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}</w:t>
            </w:r>
            <w:bookmarkEnd w:id="2"/>
          </w:p>
          <w:p w14:paraId="3BBC3D9B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3F94320F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3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3"/>
          </w:p>
          <w:p w14:paraId="33513F9E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4F0265E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FB8021D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3828"/>
        <w:gridCol w:w="2112"/>
        <w:gridCol w:w="1710"/>
        <w:gridCol w:w="1695"/>
      </w:tblGrid>
      <w:tr w:rsidR="00D52350" w:rsidRPr="00E0093C" w14:paraId="6424F3C2" w14:textId="77777777" w:rsidTr="00114D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28" w:type="dxa"/>
          </w:tcPr>
          <w:p w14:paraId="7135CB07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2112" w:type="dxa"/>
          </w:tcPr>
          <w:p w14:paraId="37BACA19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13E7F2FB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44614F1D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2E3246AE" w14:textId="77777777" w:rsidTr="001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8A84CB7" w14:textId="2D151C38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 w:rsidR="00114DEC">
              <w:rPr>
                <w:rFonts w:cstheme="minorHAnsi"/>
                <w:b w:val="0"/>
                <w:caps w:val="0"/>
                <w:lang w:val="en-US"/>
              </w:rPr>
              <w:t>product</w:t>
            </w:r>
            <w:r w:rsidR="00114DEC" w:rsidRPr="00E0093C">
              <w:rPr>
                <w:rFonts w:cstheme="minorHAnsi"/>
                <w:b w:val="0"/>
                <w:caps w:val="0"/>
                <w:lang w:val="en-US"/>
              </w:rPr>
              <w:t>.name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2112" w:type="dxa"/>
          </w:tcPr>
          <w:p w14:paraId="6B93F041" w14:textId="4C2D6AE4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quantity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710" w:type="dxa"/>
          </w:tcPr>
          <w:p w14:paraId="2574DD7C" w14:textId="69EEF353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price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1695" w:type="dxa"/>
          </w:tcPr>
          <w:p w14:paraId="0F6198DE" w14:textId="40423440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cost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</w:tr>
    </w:tbl>
    <w:p w14:paraId="59CE465E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96E7716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5B8D0982" w14:textId="77777777" w:rsidTr="00AD700E">
        <w:tc>
          <w:tcPr>
            <w:tcW w:w="4672" w:type="dxa"/>
          </w:tcPr>
          <w:p w14:paraId="7DDB7941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67C7B2E3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7326AD77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2DD9A9DD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1256520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1495F97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588F132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10"/>
          </w:p>
        </w:tc>
        <w:tc>
          <w:tcPr>
            <w:tcW w:w="4673" w:type="dxa"/>
          </w:tcPr>
          <w:p w14:paraId="03DFAF3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3751B336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93B65C2" wp14:editId="76BBBFA1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4FD7A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CB2B869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F597B78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14DEC"/>
    <w:rsid w:val="001558AB"/>
    <w:rsid w:val="001C77EF"/>
    <w:rsid w:val="001E03F4"/>
    <w:rsid w:val="00213ADA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33057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6B292-3492-4BD2-8743-152AC8220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zhelika Cherina</cp:lastModifiedBy>
  <cp:revision>2</cp:revision>
  <dcterms:created xsi:type="dcterms:W3CDTF">2020-08-12T10:07:00Z</dcterms:created>
  <dcterms:modified xsi:type="dcterms:W3CDTF">2020-08-12T10:07:00Z</dcterms:modified>
</cp:coreProperties>
</file>